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295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0"/>
        <w:gridCol w:w="2842"/>
        <w:gridCol w:w="1596"/>
        <w:gridCol w:w="1713"/>
        <w:gridCol w:w="5321"/>
      </w:tblGrid>
      <w:tr w:rsidR="007F6434" w:rsidRPr="00E12E38" w14:paraId="217CD325" w14:textId="77777777" w:rsidTr="007F6434">
        <w:trPr>
          <w:trHeight w:val="635"/>
        </w:trPr>
        <w:tc>
          <w:tcPr>
            <w:tcW w:w="1480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62904781" w14:textId="77777777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12E3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u w:val="single"/>
              </w:rPr>
              <w:t>Month</w:t>
            </w:r>
          </w:p>
        </w:tc>
        <w:tc>
          <w:tcPr>
            <w:tcW w:w="2842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54140551" w14:textId="77777777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12E3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u w:val="single"/>
              </w:rPr>
              <w:t>Member Responsible</w:t>
            </w:r>
          </w:p>
        </w:tc>
        <w:tc>
          <w:tcPr>
            <w:tcW w:w="1596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1F1CCC05" w14:textId="0FF0F8DF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12E3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u w:val="single"/>
              </w:rPr>
              <w:t>1</w:t>
            </w:r>
            <w:r w:rsidRPr="00E12E3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u w:val="single"/>
                <w:bdr w:val="none" w:sz="0" w:space="0" w:color="auto" w:frame="1"/>
                <w:vertAlign w:val="superscript"/>
              </w:rPr>
              <w:t>st</w:t>
            </w:r>
            <w:r w:rsidRPr="00E12E3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u w:val="single"/>
                <w:bdr w:val="none" w:sz="0" w:space="0" w:color="auto" w:frame="1"/>
              </w:rPr>
              <w:t> Meeting</w:t>
            </w:r>
            <w:r w:rsidRPr="009E70E2">
              <w:rPr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713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2ECB9C42" w14:textId="51AA2504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12E3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u w:val="single"/>
              </w:rPr>
              <w:t>2</w:t>
            </w:r>
            <w:r w:rsidRPr="00E12E3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u w:val="single"/>
                <w:bdr w:val="none" w:sz="0" w:space="0" w:color="auto" w:frame="1"/>
                <w:vertAlign w:val="superscript"/>
              </w:rPr>
              <w:t>nd</w:t>
            </w:r>
            <w:r w:rsidRPr="00E12E3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u w:val="single"/>
                <w:bdr w:val="none" w:sz="0" w:space="0" w:color="auto" w:frame="1"/>
              </w:rPr>
              <w:t> Meeting</w:t>
            </w:r>
            <w:r w:rsidRPr="009E70E2">
              <w:rPr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5321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41FCFCD8" w14:textId="77777777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12E3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u w:val="single"/>
              </w:rPr>
              <w:t>Tentative Events</w:t>
            </w:r>
          </w:p>
        </w:tc>
      </w:tr>
      <w:tr w:rsidR="007F6434" w:rsidRPr="00E12E38" w14:paraId="766067BC" w14:textId="77777777" w:rsidTr="00670031">
        <w:trPr>
          <w:trHeight w:val="363"/>
        </w:trPr>
        <w:tc>
          <w:tcPr>
            <w:tcW w:w="1480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4CBD02C4" w14:textId="77777777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12E3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uly</w:t>
            </w:r>
          </w:p>
        </w:tc>
        <w:tc>
          <w:tcPr>
            <w:tcW w:w="2842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0A1FE842" w14:textId="022DEFF7" w:rsidR="007F6434" w:rsidRPr="00E12E38" w:rsidRDefault="00DE194D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adine Parker</w:t>
            </w:r>
          </w:p>
        </w:tc>
        <w:tc>
          <w:tcPr>
            <w:tcW w:w="1596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051DD14B" w14:textId="17F560BB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 Jul 2023</w:t>
            </w:r>
          </w:p>
        </w:tc>
        <w:tc>
          <w:tcPr>
            <w:tcW w:w="1713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63F2EF41" w14:textId="1018FBDA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 Jul 2023</w:t>
            </w:r>
          </w:p>
        </w:tc>
        <w:tc>
          <w:tcPr>
            <w:tcW w:w="5321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739A028A" w14:textId="34F0327C" w:rsidR="007F6434" w:rsidRPr="00E12E38" w:rsidRDefault="00294DE2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ew Leadership Month</w:t>
            </w:r>
            <w:r w:rsidR="005F159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DG Doreen Kelsey</w:t>
            </w:r>
          </w:p>
        </w:tc>
      </w:tr>
      <w:tr w:rsidR="007F6434" w:rsidRPr="00E12E38" w14:paraId="32A9B982" w14:textId="77777777" w:rsidTr="00670031">
        <w:trPr>
          <w:trHeight w:val="345"/>
        </w:trPr>
        <w:tc>
          <w:tcPr>
            <w:tcW w:w="1480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6B787E05" w14:textId="77777777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12E3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ugust</w:t>
            </w:r>
          </w:p>
        </w:tc>
        <w:tc>
          <w:tcPr>
            <w:tcW w:w="2842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08878739" w14:textId="366759E5" w:rsidR="007F6434" w:rsidRPr="00E12E38" w:rsidRDefault="00E17B22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atima Traoré</w:t>
            </w:r>
          </w:p>
        </w:tc>
        <w:tc>
          <w:tcPr>
            <w:tcW w:w="1596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525B3D7E" w14:textId="5FD7EF0F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 Aug 2023</w:t>
            </w:r>
          </w:p>
        </w:tc>
        <w:tc>
          <w:tcPr>
            <w:tcW w:w="1713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1152F5ED" w14:textId="29A321C4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 Aug 2023</w:t>
            </w:r>
          </w:p>
        </w:tc>
        <w:tc>
          <w:tcPr>
            <w:tcW w:w="5321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465E81E3" w14:textId="77777777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F6434" w:rsidRPr="00E12E38" w14:paraId="7E3166A5" w14:textId="77777777" w:rsidTr="00670031">
        <w:trPr>
          <w:trHeight w:val="345"/>
        </w:trPr>
        <w:tc>
          <w:tcPr>
            <w:tcW w:w="1480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343E741D" w14:textId="77777777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12E3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eptember</w:t>
            </w:r>
          </w:p>
        </w:tc>
        <w:tc>
          <w:tcPr>
            <w:tcW w:w="2842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5AF945BD" w14:textId="741430C2" w:rsidR="007F6434" w:rsidRPr="00E12E38" w:rsidRDefault="00DE194D" w:rsidP="00E12E3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n Tarrant</w:t>
            </w:r>
          </w:p>
        </w:tc>
        <w:tc>
          <w:tcPr>
            <w:tcW w:w="1596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27F54F42" w14:textId="7019D39D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 Sep 2023</w:t>
            </w:r>
          </w:p>
        </w:tc>
        <w:tc>
          <w:tcPr>
            <w:tcW w:w="1713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08EE6A86" w14:textId="5B52F273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*</w:t>
            </w:r>
          </w:p>
        </w:tc>
        <w:tc>
          <w:tcPr>
            <w:tcW w:w="5321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7429AF27" w14:textId="6F6C6EDB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* WGIPPA Annual Assembly</w:t>
            </w:r>
          </w:p>
        </w:tc>
      </w:tr>
      <w:tr w:rsidR="007F6434" w:rsidRPr="00E12E38" w14:paraId="2A2B01F4" w14:textId="77777777" w:rsidTr="00670031">
        <w:trPr>
          <w:trHeight w:val="345"/>
        </w:trPr>
        <w:tc>
          <w:tcPr>
            <w:tcW w:w="1480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483BD555" w14:textId="77777777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12E3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October</w:t>
            </w:r>
          </w:p>
        </w:tc>
        <w:tc>
          <w:tcPr>
            <w:tcW w:w="2842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3A73EE6D" w14:textId="4FE5A732" w:rsidR="007F6434" w:rsidRPr="00E12E38" w:rsidRDefault="0039288D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ria Kliavkoff</w:t>
            </w:r>
          </w:p>
        </w:tc>
        <w:tc>
          <w:tcPr>
            <w:tcW w:w="1596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0C8EAF8E" w14:textId="1C6D8AFB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 Oct 2023</w:t>
            </w:r>
          </w:p>
        </w:tc>
        <w:tc>
          <w:tcPr>
            <w:tcW w:w="1713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58F199E6" w14:textId="33BD25A0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9 Oct 2023</w:t>
            </w:r>
          </w:p>
        </w:tc>
        <w:tc>
          <w:tcPr>
            <w:tcW w:w="5321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5EC44229" w14:textId="1E51F241" w:rsidR="007F6434" w:rsidRPr="00E12E38" w:rsidRDefault="0039288D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all Assembly 14 (USA) &amp; 15 (CA) Oct</w:t>
            </w:r>
          </w:p>
        </w:tc>
      </w:tr>
      <w:tr w:rsidR="007F6434" w:rsidRPr="00E12E38" w14:paraId="1CC0AE5F" w14:textId="77777777" w:rsidTr="00670031">
        <w:trPr>
          <w:trHeight w:val="345"/>
        </w:trPr>
        <w:tc>
          <w:tcPr>
            <w:tcW w:w="1480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4EF6A610" w14:textId="77777777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12E3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vember</w:t>
            </w:r>
          </w:p>
        </w:tc>
        <w:tc>
          <w:tcPr>
            <w:tcW w:w="2842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674D8508" w14:textId="65FAD076" w:rsidR="007F6434" w:rsidRPr="00E12E38" w:rsidRDefault="00DE194D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ill Dunwoody</w:t>
            </w:r>
          </w:p>
        </w:tc>
        <w:tc>
          <w:tcPr>
            <w:tcW w:w="1596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23F58037" w14:textId="2268B08D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 Nov 2023</w:t>
            </w:r>
          </w:p>
        </w:tc>
        <w:tc>
          <w:tcPr>
            <w:tcW w:w="1713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1C447E92" w14:textId="69C1FE2A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6 Nov 2023</w:t>
            </w:r>
          </w:p>
        </w:tc>
        <w:tc>
          <w:tcPr>
            <w:tcW w:w="5321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60C2659A" w14:textId="20E1CD36" w:rsidR="007F6434" w:rsidRPr="00E12E38" w:rsidRDefault="00294DE2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oundation Month</w:t>
            </w:r>
          </w:p>
        </w:tc>
      </w:tr>
      <w:tr w:rsidR="007F6434" w:rsidRPr="00E12E38" w14:paraId="38F9BAE6" w14:textId="77777777" w:rsidTr="00670031">
        <w:trPr>
          <w:trHeight w:val="345"/>
        </w:trPr>
        <w:tc>
          <w:tcPr>
            <w:tcW w:w="1480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26EE3BCB" w14:textId="77777777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12E3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ecember</w:t>
            </w:r>
          </w:p>
        </w:tc>
        <w:tc>
          <w:tcPr>
            <w:tcW w:w="2842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1C78A6F3" w14:textId="1996D71C" w:rsidR="007F6434" w:rsidRPr="00E12E38" w:rsidRDefault="00DE5C46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ill Furey</w:t>
            </w:r>
          </w:p>
        </w:tc>
        <w:tc>
          <w:tcPr>
            <w:tcW w:w="1596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5BA987B3" w14:textId="3AA9E9F1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 Dec 2023</w:t>
            </w:r>
          </w:p>
        </w:tc>
        <w:tc>
          <w:tcPr>
            <w:tcW w:w="1713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11C7CC8D" w14:textId="4CB9CEE5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1 Dec 2023</w:t>
            </w:r>
          </w:p>
        </w:tc>
        <w:tc>
          <w:tcPr>
            <w:tcW w:w="5321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26EEFA01" w14:textId="77777777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F6434" w:rsidRPr="00E12E38" w14:paraId="5C416496" w14:textId="77777777" w:rsidTr="00670031">
        <w:trPr>
          <w:trHeight w:val="345"/>
        </w:trPr>
        <w:tc>
          <w:tcPr>
            <w:tcW w:w="1480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5F83EEC8" w14:textId="77777777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12E3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nuary</w:t>
            </w:r>
          </w:p>
        </w:tc>
        <w:tc>
          <w:tcPr>
            <w:tcW w:w="2842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636C57B4" w14:textId="3A7AF49F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596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4E6D878E" w14:textId="6FD4F2E4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 Jan 2024</w:t>
            </w:r>
          </w:p>
        </w:tc>
        <w:tc>
          <w:tcPr>
            <w:tcW w:w="1713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5AF63364" w14:textId="3C9DD409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 Jan 2024</w:t>
            </w:r>
          </w:p>
        </w:tc>
        <w:tc>
          <w:tcPr>
            <w:tcW w:w="5321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55D15F49" w14:textId="77777777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F6434" w:rsidRPr="00E12E38" w14:paraId="6126501D" w14:textId="77777777" w:rsidTr="00670031">
        <w:trPr>
          <w:trHeight w:val="345"/>
        </w:trPr>
        <w:tc>
          <w:tcPr>
            <w:tcW w:w="1480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53BCAC00" w14:textId="77777777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12E3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ebruary</w:t>
            </w:r>
          </w:p>
        </w:tc>
        <w:tc>
          <w:tcPr>
            <w:tcW w:w="2842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081F7038" w14:textId="1A074803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596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3920BD41" w14:textId="2DDACB81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 Feb 2024</w:t>
            </w:r>
          </w:p>
        </w:tc>
        <w:tc>
          <w:tcPr>
            <w:tcW w:w="1713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38094732" w14:textId="35542608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5 Feb 2024</w:t>
            </w:r>
          </w:p>
        </w:tc>
        <w:tc>
          <w:tcPr>
            <w:tcW w:w="5321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48FB061D" w14:textId="39204EDF" w:rsidR="007F6434" w:rsidRPr="00E12E38" w:rsidRDefault="00294DE2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eace and Conflict Resolution/Prevention Month</w:t>
            </w:r>
          </w:p>
        </w:tc>
      </w:tr>
      <w:tr w:rsidR="007F6434" w:rsidRPr="00E12E38" w14:paraId="198D00EA" w14:textId="77777777" w:rsidTr="00670031">
        <w:trPr>
          <w:trHeight w:val="345"/>
        </w:trPr>
        <w:tc>
          <w:tcPr>
            <w:tcW w:w="1480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15DC509D" w14:textId="77777777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12E3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rch</w:t>
            </w:r>
          </w:p>
        </w:tc>
        <w:tc>
          <w:tcPr>
            <w:tcW w:w="2842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400D55FA" w14:textId="2462632C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596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5AA82179" w14:textId="17037F7C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 Mar 2024</w:t>
            </w:r>
          </w:p>
        </w:tc>
        <w:tc>
          <w:tcPr>
            <w:tcW w:w="1713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7F190DFF" w14:textId="05F9D3F4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1 Mar 2024</w:t>
            </w:r>
          </w:p>
        </w:tc>
        <w:tc>
          <w:tcPr>
            <w:tcW w:w="5321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1429902E" w14:textId="77777777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F6434" w:rsidRPr="00E12E38" w14:paraId="785AF1F7" w14:textId="77777777" w:rsidTr="00670031">
        <w:trPr>
          <w:trHeight w:val="345"/>
        </w:trPr>
        <w:tc>
          <w:tcPr>
            <w:tcW w:w="1480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5168E06E" w14:textId="77777777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12E3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pril</w:t>
            </w:r>
          </w:p>
        </w:tc>
        <w:tc>
          <w:tcPr>
            <w:tcW w:w="2842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3F76CA7B" w14:textId="2041594B" w:rsidR="007F6434" w:rsidRPr="00E12E38" w:rsidRDefault="00DE5C46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net Ockerman</w:t>
            </w:r>
          </w:p>
        </w:tc>
        <w:tc>
          <w:tcPr>
            <w:tcW w:w="1596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4B42A773" w14:textId="60694C47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 Apr 2024</w:t>
            </w:r>
          </w:p>
        </w:tc>
        <w:tc>
          <w:tcPr>
            <w:tcW w:w="1713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571ECDA7" w14:textId="7F14DBFE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 Apr 2024</w:t>
            </w:r>
          </w:p>
        </w:tc>
        <w:tc>
          <w:tcPr>
            <w:tcW w:w="5321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30EC67E8" w14:textId="77777777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F6434" w:rsidRPr="00E12E38" w14:paraId="0633079F" w14:textId="77777777" w:rsidTr="00670031">
        <w:trPr>
          <w:trHeight w:val="345"/>
        </w:trPr>
        <w:tc>
          <w:tcPr>
            <w:tcW w:w="1480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540183E5" w14:textId="77777777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12E3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y</w:t>
            </w:r>
          </w:p>
        </w:tc>
        <w:tc>
          <w:tcPr>
            <w:tcW w:w="2842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592DC913" w14:textId="63D809A7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596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4C87B26C" w14:textId="7D2AA2CD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 May 2024</w:t>
            </w:r>
          </w:p>
        </w:tc>
        <w:tc>
          <w:tcPr>
            <w:tcW w:w="1713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0CD4AEE2" w14:textId="01E39420" w:rsidR="007F6434" w:rsidRPr="00E12E38" w:rsidRDefault="00CB2DF4" w:rsidP="00E12E3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6 May 2024</w:t>
            </w:r>
          </w:p>
        </w:tc>
        <w:tc>
          <w:tcPr>
            <w:tcW w:w="5321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4BD003EA" w14:textId="70CB4EC5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Peacebuilders in Action Summit </w:t>
            </w:r>
            <w:r w:rsidR="00CB2D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</w:t>
            </w:r>
            <w:r w:rsidR="00CB2DF4" w:rsidRPr="00CB2DF4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</w:rPr>
              <w:t>rd</w:t>
            </w:r>
            <w:r w:rsidR="00CB2D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May</w:t>
            </w:r>
          </w:p>
        </w:tc>
      </w:tr>
      <w:tr w:rsidR="007F6434" w:rsidRPr="00E12E38" w14:paraId="44B6D0CE" w14:textId="77777777" w:rsidTr="00670031">
        <w:trPr>
          <w:trHeight w:val="345"/>
        </w:trPr>
        <w:tc>
          <w:tcPr>
            <w:tcW w:w="1480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6EB8098B" w14:textId="77777777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12E3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une</w:t>
            </w:r>
          </w:p>
        </w:tc>
        <w:tc>
          <w:tcPr>
            <w:tcW w:w="2842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25530ED6" w14:textId="71F73431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596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7E6CEC99" w14:textId="75CCBA62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 Jun 2024</w:t>
            </w:r>
          </w:p>
        </w:tc>
        <w:tc>
          <w:tcPr>
            <w:tcW w:w="1713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</w:tcPr>
          <w:p w14:paraId="33BDA703" w14:textId="5C0FB735" w:rsidR="007F6434" w:rsidRPr="00E12E38" w:rsidRDefault="00CB2DF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 Jun 2024</w:t>
            </w:r>
          </w:p>
        </w:tc>
        <w:tc>
          <w:tcPr>
            <w:tcW w:w="5321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shd w:val="clear" w:color="auto" w:fill="auto"/>
            <w:vAlign w:val="center"/>
            <w:hideMark/>
          </w:tcPr>
          <w:p w14:paraId="25E7B27B" w14:textId="77777777" w:rsidR="007F6434" w:rsidRPr="00E12E38" w:rsidRDefault="007F6434" w:rsidP="00E12E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</w:tbl>
    <w:p w14:paraId="4093799D" w14:textId="63E25018" w:rsidR="00E12E38" w:rsidRDefault="00E12E38" w:rsidP="00F04BDC">
      <w:pPr>
        <w:spacing w:after="0" w:line="240" w:lineRule="auto"/>
        <w:textAlignment w:val="baseline"/>
        <w:rPr>
          <w:rFonts w:ascii="inherit" w:eastAsia="Times New Roman" w:hAnsi="inherit" w:cs="Segoe UI"/>
          <w:color w:val="000000"/>
          <w:sz w:val="20"/>
          <w:szCs w:val="20"/>
          <w:bdr w:val="none" w:sz="0" w:space="0" w:color="auto" w:frame="1"/>
        </w:rPr>
      </w:pPr>
      <w:r w:rsidRPr="00E12E38">
        <w:rPr>
          <w:rFonts w:ascii="inherit" w:eastAsia="Times New Roman" w:hAnsi="inherit" w:cs="Segoe UI"/>
          <w:color w:val="000000"/>
          <w:sz w:val="20"/>
          <w:szCs w:val="20"/>
          <w:bdr w:val="none" w:sz="0" w:space="0" w:color="auto" w:frame="1"/>
        </w:rPr>
        <w:t>* There is a conflict due to the District Conference</w:t>
      </w:r>
      <w:r w:rsidR="007F6434">
        <w:rPr>
          <w:rFonts w:ascii="inherit" w:eastAsia="Times New Roman" w:hAnsi="inherit" w:cs="Segoe UI"/>
          <w:color w:val="000000"/>
          <w:sz w:val="20"/>
          <w:szCs w:val="20"/>
          <w:bdr w:val="none" w:sz="0" w:space="0" w:color="auto" w:frame="1"/>
        </w:rPr>
        <w:t>, District Assembly, or WGIPPA events</w:t>
      </w:r>
      <w:r w:rsidRPr="00E12E38">
        <w:rPr>
          <w:rFonts w:ascii="inherit" w:eastAsia="Times New Roman" w:hAnsi="inherit" w:cs="Segoe UI"/>
          <w:color w:val="000000"/>
          <w:sz w:val="20"/>
          <w:szCs w:val="20"/>
          <w:bdr w:val="none" w:sz="0" w:space="0" w:color="auto" w:frame="1"/>
        </w:rPr>
        <w:t xml:space="preserve">. </w:t>
      </w:r>
    </w:p>
    <w:p w14:paraId="0E55D8E7" w14:textId="77777777" w:rsidR="00F04BDC" w:rsidRPr="00F04BDC" w:rsidRDefault="00F04BDC" w:rsidP="00F04BDC">
      <w:pPr>
        <w:spacing w:after="0" w:line="240" w:lineRule="auto"/>
        <w:textAlignment w:val="baseline"/>
        <w:rPr>
          <w:rFonts w:ascii="inherit" w:eastAsia="Times New Roman" w:hAnsi="inherit" w:cs="Segoe UI"/>
          <w:color w:val="000000"/>
          <w:sz w:val="20"/>
          <w:szCs w:val="20"/>
          <w:bdr w:val="none" w:sz="0" w:space="0" w:color="auto" w:frame="1"/>
        </w:rPr>
      </w:pPr>
    </w:p>
    <w:p w14:paraId="2882DECE" w14:textId="762DE310" w:rsidR="009E70E2" w:rsidRPr="009E70E2" w:rsidRDefault="009E70E2">
      <w:pPr>
        <w:rPr>
          <w:sz w:val="20"/>
          <w:szCs w:val="20"/>
        </w:rPr>
      </w:pPr>
      <w:r w:rsidRPr="009E70E2">
        <w:rPr>
          <w:sz w:val="20"/>
          <w:szCs w:val="20"/>
          <w:vertAlign w:val="superscript"/>
        </w:rPr>
        <w:t>1</w:t>
      </w:r>
      <w:r w:rsidRPr="009E70E2">
        <w:rPr>
          <w:sz w:val="20"/>
          <w:szCs w:val="20"/>
        </w:rPr>
        <w:t>Club meetings are held at 08:30 am PT | 09:30</w:t>
      </w:r>
      <w:r w:rsidR="00B45AFA">
        <w:rPr>
          <w:sz w:val="20"/>
          <w:szCs w:val="20"/>
        </w:rPr>
        <w:t xml:space="preserve"> am</w:t>
      </w:r>
      <w:r w:rsidRPr="009E70E2">
        <w:rPr>
          <w:sz w:val="20"/>
          <w:szCs w:val="20"/>
        </w:rPr>
        <w:t xml:space="preserve"> MT</w:t>
      </w:r>
    </w:p>
    <w:sectPr w:rsidR="009E70E2" w:rsidRPr="009E70E2" w:rsidSect="00E12E3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A5FB47" w14:textId="77777777" w:rsidR="00A7005A" w:rsidRDefault="00A7005A" w:rsidP="00E12E38">
      <w:pPr>
        <w:spacing w:after="0" w:line="240" w:lineRule="auto"/>
      </w:pPr>
      <w:r>
        <w:separator/>
      </w:r>
    </w:p>
  </w:endnote>
  <w:endnote w:type="continuationSeparator" w:id="0">
    <w:p w14:paraId="5F135D93" w14:textId="77777777" w:rsidR="00A7005A" w:rsidRDefault="00A7005A" w:rsidP="00E12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CDB52" w14:textId="77777777" w:rsidR="00CB2DF4" w:rsidRDefault="00CB2D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53CB3" w14:textId="77777777" w:rsidR="00CB2DF4" w:rsidRDefault="00CB2D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E54F2" w14:textId="77777777" w:rsidR="00CB2DF4" w:rsidRDefault="00CB2D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ADA5F" w14:textId="77777777" w:rsidR="00A7005A" w:rsidRDefault="00A7005A" w:rsidP="00E12E38">
      <w:pPr>
        <w:spacing w:after="0" w:line="240" w:lineRule="auto"/>
      </w:pPr>
      <w:r>
        <w:separator/>
      </w:r>
    </w:p>
  </w:footnote>
  <w:footnote w:type="continuationSeparator" w:id="0">
    <w:p w14:paraId="1E481AF1" w14:textId="77777777" w:rsidR="00A7005A" w:rsidRDefault="00A7005A" w:rsidP="00E12E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C1501" w14:textId="77777777" w:rsidR="00CB2DF4" w:rsidRDefault="00CB2D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E662E" w14:textId="6C883132" w:rsidR="00E12E38" w:rsidRDefault="00E12E38" w:rsidP="00E12E38">
    <w:pPr>
      <w:pStyle w:val="Header"/>
      <w:jc w:val="center"/>
    </w:pPr>
    <w:r>
      <w:t>District 5080 Passport Club Meeting Assignments</w:t>
    </w:r>
  </w:p>
  <w:p w14:paraId="3FD439D5" w14:textId="6BEA456B" w:rsidR="008A463E" w:rsidRDefault="008A463E" w:rsidP="00E12E38">
    <w:pPr>
      <w:pStyle w:val="Header"/>
      <w:jc w:val="center"/>
    </w:pPr>
    <w:r>
      <w:t>Rotary Fiscal Year 202</w:t>
    </w:r>
    <w:r w:rsidR="00CB2DF4">
      <w:t>3</w:t>
    </w:r>
    <w:r>
      <w:t>-202</w:t>
    </w:r>
    <w:r w:rsidR="00CB2DF4">
      <w:t>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F2B92" w14:textId="77777777" w:rsidR="00CB2DF4" w:rsidRDefault="00CB2DF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MDQyMbYwsDCzNDFQ0lEKTi0uzszPAykwNKwFANWLfzctAAAA"/>
  </w:docVars>
  <w:rsids>
    <w:rsidRoot w:val="00E12E38"/>
    <w:rsid w:val="00151D45"/>
    <w:rsid w:val="001911F5"/>
    <w:rsid w:val="0024431B"/>
    <w:rsid w:val="0024585F"/>
    <w:rsid w:val="002468BE"/>
    <w:rsid w:val="00294DE2"/>
    <w:rsid w:val="002A7844"/>
    <w:rsid w:val="002B4F69"/>
    <w:rsid w:val="0039288D"/>
    <w:rsid w:val="003D5DD4"/>
    <w:rsid w:val="00407834"/>
    <w:rsid w:val="00482480"/>
    <w:rsid w:val="004A1490"/>
    <w:rsid w:val="00550759"/>
    <w:rsid w:val="005A5B75"/>
    <w:rsid w:val="005F159F"/>
    <w:rsid w:val="00670031"/>
    <w:rsid w:val="006945E8"/>
    <w:rsid w:val="0069769A"/>
    <w:rsid w:val="006F630A"/>
    <w:rsid w:val="00794351"/>
    <w:rsid w:val="007F6434"/>
    <w:rsid w:val="00853F40"/>
    <w:rsid w:val="008546B1"/>
    <w:rsid w:val="00895250"/>
    <w:rsid w:val="008A463E"/>
    <w:rsid w:val="008F3826"/>
    <w:rsid w:val="009327AC"/>
    <w:rsid w:val="00970B95"/>
    <w:rsid w:val="009A423F"/>
    <w:rsid w:val="009B5E6D"/>
    <w:rsid w:val="009E70E2"/>
    <w:rsid w:val="00A7005A"/>
    <w:rsid w:val="00A90026"/>
    <w:rsid w:val="00B350CE"/>
    <w:rsid w:val="00B45AFA"/>
    <w:rsid w:val="00BE2CA6"/>
    <w:rsid w:val="00BF5C22"/>
    <w:rsid w:val="00CB2DF4"/>
    <w:rsid w:val="00D43CD2"/>
    <w:rsid w:val="00D516E6"/>
    <w:rsid w:val="00D97039"/>
    <w:rsid w:val="00DA6039"/>
    <w:rsid w:val="00DE194D"/>
    <w:rsid w:val="00DE5C46"/>
    <w:rsid w:val="00E12E38"/>
    <w:rsid w:val="00E17B22"/>
    <w:rsid w:val="00E51AEF"/>
    <w:rsid w:val="00F04BDC"/>
    <w:rsid w:val="00FC1701"/>
    <w:rsid w:val="00FF7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66B7A"/>
  <w15:chartTrackingRefBased/>
  <w15:docId w15:val="{B94C5640-26F6-4440-96E2-3007C7067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2E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E38"/>
  </w:style>
  <w:style w:type="paragraph" w:styleId="Footer">
    <w:name w:val="footer"/>
    <w:basedOn w:val="Normal"/>
    <w:link w:val="FooterChar"/>
    <w:uiPriority w:val="99"/>
    <w:unhideWhenUsed/>
    <w:rsid w:val="00E12E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2E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990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8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Dunwoody</dc:creator>
  <cp:keywords/>
  <dc:description/>
  <cp:lastModifiedBy>whd@dunwoodyfamily.net</cp:lastModifiedBy>
  <cp:revision>17</cp:revision>
  <dcterms:created xsi:type="dcterms:W3CDTF">2023-04-20T17:25:00Z</dcterms:created>
  <dcterms:modified xsi:type="dcterms:W3CDTF">2023-06-01T16:19:00Z</dcterms:modified>
</cp:coreProperties>
</file>